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Pisone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7466B994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endar</w:t>
      </w:r>
      <w:r w:rsidR="001C0201">
        <w:rPr>
          <w:color w:val="000000"/>
          <w:sz w:val="28"/>
          <w:szCs w:val="28"/>
        </w:rPr>
        <w:t>*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D04D3C3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3D3CE477" wp14:editId="77E8E7FC">
            <wp:extent cx="5171497" cy="500704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7" r="10038" b="7130"/>
                    <a:stretch/>
                  </pic:blipFill>
                  <pic:spPr bwMode="auto">
                    <a:xfrm>
                      <a:off x="0" y="0"/>
                      <a:ext cx="5181618" cy="501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63489DBA">
            <wp:extent cx="5701553" cy="6080991"/>
            <wp:effectExtent l="0" t="0" r="1270" b="254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708526" cy="60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1A237018">
            <wp:extent cx="4558293" cy="4512626"/>
            <wp:effectExtent l="0" t="0" r="1270" b="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4581569" cy="4535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62DB5F39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4E0F3D7" wp14:editId="3B98DA2E">
            <wp:extent cx="6499004" cy="6002767"/>
            <wp:effectExtent l="0" t="0" r="381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r="27049" b="31926"/>
                    <a:stretch/>
                  </pic:blipFill>
                  <pic:spPr bwMode="auto">
                    <a:xfrm>
                      <a:off x="0" y="0"/>
                      <a:ext cx="6508005" cy="601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136702EB" wp14:editId="71E7AB96">
            <wp:extent cx="6374057" cy="6114773"/>
            <wp:effectExtent l="0" t="0" r="0" b="0"/>
            <wp:docPr id="1073741843" name="image2.png" descr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74057" cy="61147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152400" distB="152400" distL="152400" distR="152400" simplePos="0" relativeHeight="251658240" behindDoc="0" locked="0" layoutInCell="1" hidden="0" allowOverlap="1" wp14:anchorId="5FAE9EDD" wp14:editId="49116A6A">
            <wp:simplePos x="0" y="0"/>
            <wp:positionH relativeFrom="page">
              <wp:posOffset>409575</wp:posOffset>
            </wp:positionH>
            <wp:positionV relativeFrom="page">
              <wp:posOffset>914400</wp:posOffset>
            </wp:positionV>
            <wp:extent cx="7048500" cy="4195763"/>
            <wp:effectExtent l="0" t="0" r="0" b="0"/>
            <wp:wrapTopAndBottom distT="152400" distB="152400"/>
            <wp:docPr id="1073741850" name="image13.png" descr="Blank diagram - Direct Deposit Setup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Blank diagram - Direct Deposit Setup (1)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8500" cy="4195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3C2C2E17" wp14:editId="05F0EA12">
            <wp:simplePos x="0" y="0"/>
            <wp:positionH relativeFrom="column">
              <wp:posOffset>-585787</wp:posOffset>
            </wp:positionH>
            <wp:positionV relativeFrom="paragraph">
              <wp:posOffset>4381500</wp:posOffset>
            </wp:positionV>
            <wp:extent cx="7367588" cy="4533900"/>
            <wp:effectExtent l="0" t="0" r="0" b="0"/>
            <wp:wrapSquare wrapText="bothSides" distT="114300" distB="114300" distL="114300" distR="114300"/>
            <wp:docPr id="1073741841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367588" cy="453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6D3BD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  <w:r>
        <w:rPr>
          <w:noProof/>
        </w:rPr>
        <w:drawing>
          <wp:anchor distT="152400" distB="152400" distL="152400" distR="152400" simplePos="0" relativeHeight="251660288" behindDoc="0" locked="0" layoutInCell="1" hidden="0" allowOverlap="1" wp14:anchorId="0650737C" wp14:editId="576AFF56">
            <wp:simplePos x="0" y="0"/>
            <wp:positionH relativeFrom="column">
              <wp:posOffset>10161</wp:posOffset>
            </wp:positionH>
            <wp:positionV relativeFrom="paragraph">
              <wp:posOffset>3857625</wp:posOffset>
            </wp:positionV>
            <wp:extent cx="6217920" cy="4193540"/>
            <wp:effectExtent l="0" t="0" r="0" b="0"/>
            <wp:wrapTopAndBottom distT="152400" distB="152400"/>
            <wp:docPr id="10737418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193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</w:rPr>
        <w:lastRenderedPageBreak/>
        <w:drawing>
          <wp:anchor distT="152400" distB="152400" distL="152400" distR="152400" simplePos="0" relativeHeight="251661312" behindDoc="0" locked="0" layoutInCell="1" hidden="0" allowOverlap="1" wp14:anchorId="3ED27549" wp14:editId="2AEA52B4">
            <wp:simplePos x="0" y="0"/>
            <wp:positionH relativeFrom="column">
              <wp:posOffset>-301624</wp:posOffset>
            </wp:positionH>
            <wp:positionV relativeFrom="paragraph">
              <wp:posOffset>1</wp:posOffset>
            </wp:positionV>
            <wp:extent cx="6917055" cy="5561330"/>
            <wp:effectExtent l="0" t="0" r="0" b="0"/>
            <wp:wrapTopAndBottom distT="152400" distB="152400"/>
            <wp:docPr id="1073741833" name="image8.png" descr="Blank diagram - Students with similar tutors_subject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Blank diagram - Students with similar tutors_subjects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17055" cy="55613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23EA5BDA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EDD64AB" w:rsidR="00E80675" w:rsidRDefault="00B11B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E6BE664" wp14:editId="0E78549E">
            <wp:extent cx="5943600" cy="640016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0EF91AE8" w:rsidR="00E80675" w:rsidRDefault="0068151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589F2C1" wp14:editId="597F3274">
            <wp:extent cx="5943600" cy="6400165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lastRenderedPageBreak/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1C02E4" w14:textId="77777777" w:rsidR="003002DD" w:rsidRDefault="003002DD">
      <w:r>
        <w:separator/>
      </w:r>
    </w:p>
  </w:endnote>
  <w:endnote w:type="continuationSeparator" w:id="0">
    <w:p w14:paraId="513AE7F2" w14:textId="77777777" w:rsidR="003002DD" w:rsidRDefault="00300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556CC" w14:textId="77777777" w:rsidR="003002DD" w:rsidRDefault="003002DD">
      <w:r>
        <w:separator/>
      </w:r>
    </w:p>
  </w:footnote>
  <w:footnote w:type="continuationSeparator" w:id="0">
    <w:p w14:paraId="3C949DE9" w14:textId="77777777" w:rsidR="003002DD" w:rsidRDefault="00300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jGoBuLanBCwAAAA="/>
  </w:docVars>
  <w:rsids>
    <w:rsidRoot w:val="00E80675"/>
    <w:rsid w:val="000E30BD"/>
    <w:rsid w:val="001C0201"/>
    <w:rsid w:val="002556B2"/>
    <w:rsid w:val="003002DD"/>
    <w:rsid w:val="00480644"/>
    <w:rsid w:val="0048455C"/>
    <w:rsid w:val="00540678"/>
    <w:rsid w:val="00541A9A"/>
    <w:rsid w:val="00681515"/>
    <w:rsid w:val="00723004"/>
    <w:rsid w:val="00946A68"/>
    <w:rsid w:val="00A25601"/>
    <w:rsid w:val="00AD2F0F"/>
    <w:rsid w:val="00B11B3A"/>
    <w:rsid w:val="00BF0669"/>
    <w:rsid w:val="00E63794"/>
    <w:rsid w:val="00E8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6</Pages>
  <Words>1005</Words>
  <Characters>5730</Characters>
  <Application>Microsoft Office Word</Application>
  <DocSecurity>0</DocSecurity>
  <Lines>47</Lines>
  <Paragraphs>13</Paragraphs>
  <ScaleCrop>false</ScaleCrop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12</cp:revision>
  <dcterms:created xsi:type="dcterms:W3CDTF">2021-03-27T17:59:00Z</dcterms:created>
  <dcterms:modified xsi:type="dcterms:W3CDTF">2021-03-28T19:17:00Z</dcterms:modified>
</cp:coreProperties>
</file>